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cover-letter"/>
    <w:p>
      <w:pPr>
        <w:pStyle w:val="Heading1"/>
      </w:pPr>
      <w:r>
        <w:t xml:space="preserve">Cover Letter</w:t>
      </w:r>
    </w:p>
    <w:p>
      <w:pPr>
        <w:pStyle w:val="FirstParagraph"/>
      </w:pPr>
      <w:r>
        <w:t xml:space="preserve">Robotics Engineer Position - Malaysia Kuala Lumpur</w:t>
      </w:r>
    </w:p>
    <w:bookmarkEnd w:id="20"/>
    <w:p>
      <w:pPr>
        <w:pStyle w:val="BodyText"/>
      </w:pPr>
      <w:r>
        <w:t xml:space="preserve">Your Name</w:t>
      </w:r>
      <w:r>
        <w:br/>
      </w:r>
      <w:r>
        <w:t xml:space="preserve">Address, City, ZIP Code</w:t>
      </w:r>
      <w:r>
        <w:br/>
      </w:r>
      <w:r>
        <w:t xml:space="preserve">Email Address | Phone Number | LinkedIn/Portfolio Link</w:t>
      </w:r>
    </w:p>
    <w:p>
      <w:pPr>
        <w:pStyle w:val="BodyText"/>
      </w:pPr>
      <w:r>
        <w:t xml:space="preserve">Date</w:t>
      </w:r>
    </w:p>
    <w:p>
      <w:pPr>
        <w:pStyle w:val="BodyText"/>
      </w:pPr>
      <w:r>
        <w:t xml:space="preserve">Hiring Manager</w:t>
      </w:r>
      <w:r>
        <w:br/>
      </w:r>
      <w:r>
        <w:t xml:space="preserve">Company Name</w:t>
      </w:r>
      <w:r>
        <w:br/>
      </w:r>
      <w:r>
        <w:t xml:space="preserve">Company Address, City, ZIP Code</w:t>
      </w:r>
    </w:p>
    <w:bookmarkStart w:id="21" w:name="dear-hiring-managers-name"/>
    <w:p>
      <w:pPr>
        <w:pStyle w:val="Heading2"/>
      </w:pPr>
      <w:r>
        <w:t xml:space="preserve">Dear [Hiring Manager’s Name],</w:t>
      </w:r>
    </w:p>
    <w:p>
      <w:pPr>
        <w:pStyle w:val="FirstParagraph"/>
      </w:pPr>
      <w:r>
        <w:t xml:space="preserve">I am writing to express my enthusiastic interest in the Robotics Engineer position at your esteemed organization in Malaysia Kuala Lumpur. As a passionate and experienced robotics engineer with a strong foundation in automation, artificial intelligence, and system integration, I am eager to contribute my skills to drive innovation within your team. Malaysia Kuala Lumpur’s growing emphasis on technological advancement and its vibrant engineering ecosystem make this role particularly appealing to me.</w:t>
      </w:r>
    </w:p>
    <w:bookmarkEnd w:id="21"/>
    <w:p>
      <w:pPr>
        <w:pStyle w:val="BodyText"/>
      </w:pPr>
      <w:r>
        <w:t xml:space="preserve">With over [X years] of experience in robotics development, I have consistently focused on creating solutions that bridge the gap between theoretical concepts and real-world applications. My work as a Robotics Engineer has involved designing, prototyping, and optimizing autonomous systems for industries ranging from manufacturing to healthcare. For instance, during my tenure at [Previous Company Name], I led a team to develop an AI-driven robotic arm that improved precision in assembly lines by 30%, reducing operational costs while enhancing productivity. This experience has honed my ability to tackle complex challenges and deliver results that align with organizational goals.</w:t>
      </w:r>
    </w:p>
    <w:p>
      <w:pPr>
        <w:pStyle w:val="BodyText"/>
      </w:pPr>
      <w:r>
        <w:t xml:space="preserve">What excites me most about the opportunity in Malaysia Kuala Lumpur is the region’s commitment to embracing cutting-edge technology. As a hub for innovation in Southeast Asia, Kuala Lumpur offers a dynamic environment where robotics engineers can collaborate with startups, research institutions, and multinational corporations to shape the future of automation. I am particularly inspired by [specific company initiative or local project related to robotics in Malaysia], and I would be honored to contribute my expertise to similar endeavors.</w:t>
      </w:r>
    </w:p>
    <w:p>
      <w:pPr>
        <w:pStyle w:val="BodyText"/>
      </w:pPr>
      <w:r>
        <w:t xml:space="preserve">My technical proficiency includes programming languages such as Python, C++, and ROS (Robot Operating System), as well as experience with machine learning frameworks like TensorFlow and PyTorch. I am adept at working with hardware platforms like Arduino, Raspberry Pi, and LEGO Mindstorms, ensuring seamless integration of software and physical systems. Additionally, my background in mechatronics and control systems enables me to approach robotics projects holistically, balancing mechanical design with algorithmic efficiency.</w:t>
      </w:r>
    </w:p>
    <w:p>
      <w:pPr>
        <w:pStyle w:val="BodyText"/>
      </w:pPr>
      <w:r>
        <w:t xml:space="preserve">What sets me apart as a Robotics Engineer is my dedication to continuous learning and adaptability. I actively engage with industry trends through professional networks, such as the IEEE Robotics and Automation Society, and I have attended conferences like [relevant conference name] to stay updated on advancements in AI-driven robotics. In Malaysia Kuala Lumpur, where the demand for smart technologies is rising rapidly, I am confident that my skills can support your organization’s vision of leveraging robotics to solve real-world problems.</w:t>
      </w:r>
    </w:p>
    <w:p>
      <w:pPr>
        <w:pStyle w:val="BodyText"/>
      </w:pPr>
      <w:r>
        <w:t xml:space="preserve">I am particularly drawn to your company’s focus on [specific project or value mentioned in the job posting]. As a Robotics Engineer, I understand the importance of aligning technical solutions with business objectives. For example, in a recent project, I designed a modular robotic system that allowed for easy reconfiguration based on client needs, which directly reduced downtime and increased scalability. This approach resonates with your company’s mission to [reference specific company goal or value], and I am eager to bring this mindset to your team.</w:t>
      </w:r>
    </w:p>
    <w:p>
      <w:pPr>
        <w:pStyle w:val="BodyText"/>
      </w:pPr>
      <w:r>
        <w:t xml:space="preserve">Malaysia Kuala Lumpur’s unique blend of cultural diversity and technological ambition creates an ideal setting for innovation. I have long admired the region’s efforts to position itself as a leader in smart cities and industrial automation. By joining your organization, I aim to contribute to this momentum while growing professionally in a supportive and forward-thinking environment. My goal is to collaborate with talented teams to develop robotics solutions that not only meet technical benchmarks but also address societal needs.</w:t>
      </w:r>
    </w:p>
    <w:p>
      <w:pPr>
        <w:pStyle w:val="BodyText"/>
      </w:pPr>
      <w:r>
        <w:t xml:space="preserve">In closing, I am eager to bring my expertise in robotics engineering to your organization and help drive the next wave of innovation in Malaysia Kuala Lumpur. I would welcome the opportunity to discuss how my background and vision align with your company’s goals. Thank you for considering my application. I look forward to the possibility of contributing to your team’s success.</w:t>
      </w:r>
    </w:p>
    <w:p>
      <w:pPr>
        <w:pStyle w:val="BodyText"/>
      </w:pPr>
      <w:r>
        <w:t xml:space="preserve">Sincerely,</w:t>
      </w:r>
      <w:r>
        <w:br/>
      </w:r>
      <w:r>
        <w:t xml:space="preserve">Your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obotics Engineer</dc:title>
  <dc:creator/>
  <dc:language>en</dc:language>
  <cp:keywords/>
  <dcterms:created xsi:type="dcterms:W3CDTF">2026-07-21T02:46:48Z</dcterms:created>
  <dcterms:modified xsi:type="dcterms:W3CDTF">2026-07-21T02:46:48Z</dcterms:modified>
</cp:coreProperties>
</file>

<file path=docProps/custom.xml><?xml version="1.0" encoding="utf-8"?>
<Properties xmlns="http://schemas.openxmlformats.org/officeDocument/2006/custom-properties" xmlns:vt="http://schemas.openxmlformats.org/officeDocument/2006/docPropsVTypes"/>
</file>